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0B76" w:rsidRDefault="000F0B76" w:rsidP="000F0B76"/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 xml:space="preserve">No-Cook Playdough </w:t>
      </w:r>
      <w:proofErr w:type="gramStart"/>
      <w:r w:rsidRPr="000F0B76">
        <w:rPr>
          <w:b/>
          <w:sz w:val="24"/>
        </w:rPr>
        <w:t xml:space="preserve">- </w:t>
      </w:r>
      <w:r w:rsidRPr="000F0B76">
        <w:rPr>
          <w:b/>
          <w:sz w:val="24"/>
        </w:rPr>
        <w:t xml:space="preserve"> 5</w:t>
      </w:r>
      <w:proofErr w:type="gramEnd"/>
      <w:r w:rsidRPr="000F0B76">
        <w:rPr>
          <w:b/>
          <w:sz w:val="24"/>
        </w:rPr>
        <w:t xml:space="preserve"> minutes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 xml:space="preserve"> This is so </w:t>
      </w:r>
      <w:r w:rsidRPr="000F0B76">
        <w:rPr>
          <w:b/>
          <w:sz w:val="24"/>
        </w:rPr>
        <w:t>easy</w:t>
      </w:r>
      <w:r w:rsidRPr="000F0B76">
        <w:rPr>
          <w:b/>
          <w:sz w:val="24"/>
        </w:rPr>
        <w:t xml:space="preserve"> to make – no cooking required! 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Sim</w:t>
      </w:r>
      <w:r>
        <w:rPr>
          <w:b/>
          <w:sz w:val="24"/>
        </w:rPr>
        <w:t>p</w:t>
      </w:r>
      <w:r w:rsidRPr="000F0B76">
        <w:rPr>
          <w:b/>
          <w:sz w:val="24"/>
        </w:rPr>
        <w:t>ly</w:t>
      </w:r>
      <w:r w:rsidRPr="000F0B76">
        <w:rPr>
          <w:b/>
          <w:sz w:val="24"/>
        </w:rPr>
        <w:t xml:space="preserve"> mix all the ingredients together and in 5 minutes you have perfect playdough! 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You will never need to buy it from the store again!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Ingredients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1.5 cups of flour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1/2 cup of salt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 xml:space="preserve">2 </w:t>
      </w:r>
      <w:proofErr w:type="spellStart"/>
      <w:r w:rsidRPr="000F0B76">
        <w:rPr>
          <w:b/>
          <w:sz w:val="24"/>
        </w:rPr>
        <w:t>tbs</w:t>
      </w:r>
      <w:proofErr w:type="spellEnd"/>
      <w:r w:rsidRPr="000F0B76">
        <w:rPr>
          <w:b/>
          <w:sz w:val="24"/>
        </w:rPr>
        <w:t xml:space="preserve"> of cream of tartar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 xml:space="preserve">1 </w:t>
      </w:r>
      <w:proofErr w:type="spellStart"/>
      <w:r w:rsidRPr="000F0B76">
        <w:rPr>
          <w:b/>
          <w:sz w:val="24"/>
        </w:rPr>
        <w:t>tbs</w:t>
      </w:r>
      <w:proofErr w:type="spellEnd"/>
      <w:r w:rsidRPr="000F0B76">
        <w:rPr>
          <w:b/>
          <w:sz w:val="24"/>
        </w:rPr>
        <w:t xml:space="preserve"> of oil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1 cup of boiling water</w:t>
      </w:r>
      <w:r w:rsidR="00EB22DE">
        <w:rPr>
          <w:b/>
          <w:sz w:val="24"/>
        </w:rPr>
        <w:t xml:space="preserve"> (An electric tea kettle is a great way to heat your water…safer than a pan of water that can spill </w:t>
      </w:r>
      <w:bookmarkStart w:id="0" w:name="_GoBack"/>
      <w:bookmarkEnd w:id="0"/>
      <w:r w:rsidR="00EB22DE">
        <w:rPr>
          <w:b/>
          <w:sz w:val="24"/>
        </w:rPr>
        <w:t>easily when trying to pour water.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Food coloring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Directions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Pour the first 4</w:t>
      </w:r>
      <w:r w:rsidRPr="000F0B76">
        <w:rPr>
          <w:b/>
          <w:sz w:val="24"/>
        </w:rPr>
        <w:t xml:space="preserve"> ingredients </w:t>
      </w:r>
      <w:r w:rsidRPr="000F0B76">
        <w:rPr>
          <w:b/>
          <w:sz w:val="24"/>
        </w:rPr>
        <w:t>into a large bowl and mix well.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Combine 1 cup of boiling water with a few drops of food coloring and stir.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 xml:space="preserve">Pour the boiling water into the dry mixture 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Please take care when using boiling water around children.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Stir well until the mixture is well combined</w:t>
      </w:r>
    </w:p>
    <w:p w:rsidR="000F0B76" w:rsidRPr="000F0B76" w:rsidRDefault="000F0B76" w:rsidP="000F0B76">
      <w:pPr>
        <w:spacing w:after="0"/>
        <w:rPr>
          <w:b/>
          <w:sz w:val="24"/>
        </w:rPr>
      </w:pPr>
      <w:r w:rsidRPr="000F0B76">
        <w:rPr>
          <w:b/>
          <w:sz w:val="24"/>
        </w:rPr>
        <w:t>Roll it out on a flat surface and you are ready for some playdough FUN!</w:t>
      </w:r>
    </w:p>
    <w:p w:rsidR="000F0B76" w:rsidRDefault="000F0B76" w:rsidP="000F0B76"/>
    <w:sectPr w:rsidR="000F0B76" w:rsidSect="0075173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jI3NDc3tjA1NzBW0lEKTi0uzszPAykwrAUAMhhNMSwAAAA="/>
  </w:docVars>
  <w:rsids>
    <w:rsidRoot w:val="000F0B76"/>
    <w:rsid w:val="000F0B76"/>
    <w:rsid w:val="0075173F"/>
    <w:rsid w:val="00EB22DE"/>
    <w:rsid w:val="00FE5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Clark</dc:creator>
  <cp:lastModifiedBy>Tim Clark</cp:lastModifiedBy>
  <cp:revision>2</cp:revision>
  <dcterms:created xsi:type="dcterms:W3CDTF">2020-02-16T13:18:00Z</dcterms:created>
  <dcterms:modified xsi:type="dcterms:W3CDTF">2020-02-16T13:32:00Z</dcterms:modified>
</cp:coreProperties>
</file>